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614A61">
        <w:rPr>
          <w:rFonts w:ascii="Times New Roman" w:hAnsi="Times New Roman" w:cs="Times New Roman"/>
          <w:b/>
          <w:color w:val="FF0000"/>
          <w:sz w:val="16"/>
          <w:szCs w:val="16"/>
        </w:rPr>
        <w:t>9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A32830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 w:rsidR="00A3283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614A61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27EE8" w:rsidRPr="00166FAC" w:rsidRDefault="00927EE8" w:rsidP="00927E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87D64" w:rsidRPr="00166FAC" w:rsidRDefault="00487D64" w:rsidP="00487D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87D64" w:rsidRPr="00166FAC" w:rsidRDefault="00487D64" w:rsidP="00487D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87D64" w:rsidRPr="00166FAC" w:rsidRDefault="00487D64" w:rsidP="00487D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87D64" w:rsidRPr="00166FAC" w:rsidRDefault="00487D64" w:rsidP="00487D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87D64" w:rsidRPr="00166FAC" w:rsidRDefault="00487D64" w:rsidP="00487D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87D64" w:rsidRPr="00166FAC" w:rsidRDefault="00487D64" w:rsidP="00487D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86931" w:rsidRPr="00166FAC" w:rsidRDefault="00486931" w:rsidP="004869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86931" w:rsidRPr="00166FAC" w:rsidRDefault="00486931" w:rsidP="004869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86931" w:rsidRPr="00166FAC" w:rsidRDefault="00486931" w:rsidP="004869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86931" w:rsidRPr="00166FAC" w:rsidRDefault="00486931" w:rsidP="004869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86931" w:rsidRPr="00166FAC" w:rsidRDefault="00486931" w:rsidP="004869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86931" w:rsidRPr="00166FAC" w:rsidRDefault="00486931" w:rsidP="004869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3C68" w:rsidRPr="00166FAC" w:rsidRDefault="00613C68" w:rsidP="00613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Default="000250F6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bookmarkEnd w:id="0"/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21BE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0250F6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 w:rsidR="000250F6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250F6" w:rsidRPr="00166FAC" w:rsidRDefault="000250F6" w:rsidP="000250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C1096E" w:rsidRPr="00166FAC" w:rsidRDefault="00C1096E" w:rsidP="00C10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1096E" w:rsidRPr="00166FAC" w:rsidRDefault="00C1096E" w:rsidP="00C10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1096E" w:rsidRPr="00166FAC" w:rsidRDefault="00C1096E" w:rsidP="00C10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1096E" w:rsidRPr="00166FAC" w:rsidRDefault="00C1096E" w:rsidP="00C10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1096E" w:rsidRPr="00166FAC" w:rsidRDefault="00C1096E" w:rsidP="00C10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1096E" w:rsidRPr="00166FAC" w:rsidRDefault="00C1096E" w:rsidP="00C10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53AB1" w:rsidRPr="00166FAC" w:rsidRDefault="00353AB1" w:rsidP="00353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967D2" w:rsidRPr="00166FAC" w:rsidRDefault="00B967D2" w:rsidP="00B96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21BE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33542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 w:rsidR="0033542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2072" w:rsidRDefault="00A5207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5994" w:rsidRPr="00166FAC" w:rsidRDefault="00125994" w:rsidP="001259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E1B74" w:rsidRPr="00166FAC" w:rsidRDefault="006E1B74" w:rsidP="006E1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E1B74" w:rsidRPr="00166FAC" w:rsidRDefault="006E1B74" w:rsidP="006E1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E1B74" w:rsidRPr="00166FAC" w:rsidRDefault="006E1B74" w:rsidP="006E1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E1B74" w:rsidRPr="00166FAC" w:rsidRDefault="006E1B74" w:rsidP="006E1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1B74" w:rsidRPr="00166FAC" w:rsidRDefault="006E1B74" w:rsidP="006E1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E1B74" w:rsidRPr="00166FAC" w:rsidRDefault="006E1B74" w:rsidP="006E1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A5207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96399C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 w:rsidR="0096399C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6399C" w:rsidRPr="00166FAC" w:rsidRDefault="0096399C" w:rsidP="009639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F84239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05B7E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 w:rsidR="00B65ECB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697756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65ECB" w:rsidRPr="00166FAC" w:rsidRDefault="00B65ECB" w:rsidP="00B65E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="007646A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8E5150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8E5150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8E5150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12445" w:rsidRPr="00166FAC" w:rsidRDefault="00D12445" w:rsidP="00D12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E468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E57BE3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</w:t>
      </w:r>
      <w:r w:rsidR="00E57BE3">
        <w:rPr>
          <w:rFonts w:ascii="Times New Roman" w:hAnsi="Times New Roman" w:cs="Times New Roman"/>
          <w:color w:val="FF0000"/>
          <w:sz w:val="16"/>
          <w:szCs w:val="16"/>
        </w:rPr>
        <w:t>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57BE3" w:rsidRPr="00166FAC" w:rsidRDefault="00E57BE3" w:rsidP="00E57B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57BE3" w:rsidRPr="00166FAC" w:rsidRDefault="00E57BE3" w:rsidP="00E57B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57BE3" w:rsidRPr="00166FAC" w:rsidRDefault="00E57BE3" w:rsidP="00E57B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57BE3" w:rsidRPr="00166FAC" w:rsidRDefault="00E57BE3" w:rsidP="00E57B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7BE3" w:rsidRPr="00166FAC" w:rsidRDefault="00E57BE3" w:rsidP="00E57B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57BE3" w:rsidRPr="00166FAC" w:rsidRDefault="00E57BE3" w:rsidP="00E57B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4E28FB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750C6" w:rsidRPr="00166FAC" w:rsidRDefault="00E750C6" w:rsidP="00E750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750C6" w:rsidRPr="00166FAC" w:rsidRDefault="00E750C6" w:rsidP="00E750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750C6" w:rsidRPr="00166FAC" w:rsidRDefault="00E750C6" w:rsidP="00E750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750C6" w:rsidRPr="00166FAC" w:rsidRDefault="00E750C6" w:rsidP="00E750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750C6" w:rsidRPr="00166FAC" w:rsidRDefault="00E750C6" w:rsidP="00E750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750C6" w:rsidRPr="00166FAC" w:rsidRDefault="00E750C6" w:rsidP="00E750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4E28FB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ED5A64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5035D2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5035D2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6529E5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6529E5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6C698C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878FD" w:rsidRDefault="00C4584E" w:rsidP="000878F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878FD" w:rsidRPr="00166FAC" w:rsidRDefault="000878FD" w:rsidP="00087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590D4C" w:rsidRDefault="00C4584E" w:rsidP="00590D4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590D4C" w:rsidRDefault="00CF6D78" w:rsidP="00590D4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590D4C" w:rsidRDefault="00CF6D78" w:rsidP="00590D4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590D4C" w:rsidRDefault="00CF6D78" w:rsidP="00590D4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590D4C" w:rsidRPr="00166FAC" w:rsidRDefault="00590D4C" w:rsidP="00590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2447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45B56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 w:rsidR="00845B56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 xml:space="preserve"> Capacity-</w:t>
      </w:r>
      <w:r>
        <w:rPr>
          <w:rFonts w:ascii="Times New Roman" w:hAnsi="Times New Roman" w:cs="Times New Roman"/>
          <w:color w:val="FF0000"/>
          <w:sz w:val="16"/>
          <w:szCs w:val="16"/>
        </w:rPr>
        <w:t>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5B56" w:rsidRDefault="002964CB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845B56" w:rsidRDefault="005F5EC8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5B56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845B56" w:rsidRDefault="005F5EC8" w:rsidP="00845B56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45B56" w:rsidRDefault="00845B56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45B56" w:rsidRDefault="00845B56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C41446">
        <w:rPr>
          <w:rFonts w:ascii="Times New Roman" w:hAnsi="Times New Roman" w:cs="Times New Roman"/>
          <w:b/>
          <w:color w:val="FF0000"/>
          <w:sz w:val="16"/>
          <w:szCs w:val="16"/>
        </w:rPr>
        <w:t>26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45B56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C41446"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845B56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C41446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45B56" w:rsidRPr="00166FAC" w:rsidRDefault="00845B56" w:rsidP="00845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C312D" w:rsidRPr="00166FAC" w:rsidRDefault="00EC312D" w:rsidP="00EC31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4724D9" w:rsidRDefault="004724D9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4724D9" w:rsidRDefault="00EF7739" w:rsidP="004724D9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4724D9" w:rsidRPr="00166FAC" w:rsidRDefault="004724D9" w:rsidP="004724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DD5C5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7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D24A6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802629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 w:rsidR="00BD24A6">
        <w:rPr>
          <w:rFonts w:ascii="Times New Roman" w:hAnsi="Times New Roman" w:cs="Times New Roman"/>
          <w:color w:val="FF0000"/>
          <w:sz w:val="16"/>
          <w:szCs w:val="16"/>
        </w:rPr>
        <w:t>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BD24A6" w:rsidRDefault="002A56FB" w:rsidP="00BD24A6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BD24A6" w:rsidRPr="00166FAC" w:rsidRDefault="00BD24A6" w:rsidP="00BD2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509.0909,527.2727,654.5454,872.7272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wFAPZG7KstAAAA"/>
  </w:docVars>
  <w:rsids>
    <w:rsidRoot w:val="00F83651"/>
    <w:rsid w:val="000032AC"/>
    <w:rsid w:val="00005242"/>
    <w:rsid w:val="00010344"/>
    <w:rsid w:val="000250F6"/>
    <w:rsid w:val="00025354"/>
    <w:rsid w:val="00027A2D"/>
    <w:rsid w:val="00031C08"/>
    <w:rsid w:val="00033682"/>
    <w:rsid w:val="00046655"/>
    <w:rsid w:val="000567B3"/>
    <w:rsid w:val="000634EB"/>
    <w:rsid w:val="000645E5"/>
    <w:rsid w:val="000774AF"/>
    <w:rsid w:val="00083E8D"/>
    <w:rsid w:val="000878FD"/>
    <w:rsid w:val="000C1AF8"/>
    <w:rsid w:val="000C3A99"/>
    <w:rsid w:val="000C3F3E"/>
    <w:rsid w:val="000C4678"/>
    <w:rsid w:val="000C6F7F"/>
    <w:rsid w:val="000E2A89"/>
    <w:rsid w:val="0012447C"/>
    <w:rsid w:val="00125994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370A1"/>
    <w:rsid w:val="00251656"/>
    <w:rsid w:val="002575B6"/>
    <w:rsid w:val="002815A1"/>
    <w:rsid w:val="00295692"/>
    <w:rsid w:val="002964CB"/>
    <w:rsid w:val="002A29D7"/>
    <w:rsid w:val="002A56FB"/>
    <w:rsid w:val="002A67C3"/>
    <w:rsid w:val="003027C2"/>
    <w:rsid w:val="00305246"/>
    <w:rsid w:val="00316EC9"/>
    <w:rsid w:val="003220C1"/>
    <w:rsid w:val="00333766"/>
    <w:rsid w:val="00335424"/>
    <w:rsid w:val="00351A48"/>
    <w:rsid w:val="00353AB1"/>
    <w:rsid w:val="0035422D"/>
    <w:rsid w:val="00357D34"/>
    <w:rsid w:val="003723F2"/>
    <w:rsid w:val="0038589A"/>
    <w:rsid w:val="00394FF3"/>
    <w:rsid w:val="003B645D"/>
    <w:rsid w:val="003E5128"/>
    <w:rsid w:val="003E533A"/>
    <w:rsid w:val="003F239B"/>
    <w:rsid w:val="003F36F9"/>
    <w:rsid w:val="004040D0"/>
    <w:rsid w:val="004139C7"/>
    <w:rsid w:val="00437675"/>
    <w:rsid w:val="00441BA4"/>
    <w:rsid w:val="00441C18"/>
    <w:rsid w:val="00455574"/>
    <w:rsid w:val="0046018B"/>
    <w:rsid w:val="004724D9"/>
    <w:rsid w:val="00486931"/>
    <w:rsid w:val="00487D64"/>
    <w:rsid w:val="00492894"/>
    <w:rsid w:val="00493473"/>
    <w:rsid w:val="004C0275"/>
    <w:rsid w:val="004C7DA9"/>
    <w:rsid w:val="004D13A5"/>
    <w:rsid w:val="004E28FB"/>
    <w:rsid w:val="005035D2"/>
    <w:rsid w:val="005047E0"/>
    <w:rsid w:val="00513300"/>
    <w:rsid w:val="00542744"/>
    <w:rsid w:val="00563CF6"/>
    <w:rsid w:val="00565EBC"/>
    <w:rsid w:val="00566CDE"/>
    <w:rsid w:val="00585125"/>
    <w:rsid w:val="00590D4C"/>
    <w:rsid w:val="005B1F9D"/>
    <w:rsid w:val="005D4F34"/>
    <w:rsid w:val="005E3951"/>
    <w:rsid w:val="005E4819"/>
    <w:rsid w:val="005F0C0D"/>
    <w:rsid w:val="005F5EC8"/>
    <w:rsid w:val="00610ED3"/>
    <w:rsid w:val="00613C68"/>
    <w:rsid w:val="00614A61"/>
    <w:rsid w:val="006447AD"/>
    <w:rsid w:val="006529E5"/>
    <w:rsid w:val="006764A4"/>
    <w:rsid w:val="0069052D"/>
    <w:rsid w:val="006929A6"/>
    <w:rsid w:val="00693B06"/>
    <w:rsid w:val="00695BA1"/>
    <w:rsid w:val="00697756"/>
    <w:rsid w:val="006A01FE"/>
    <w:rsid w:val="006A0D8E"/>
    <w:rsid w:val="006A5C3B"/>
    <w:rsid w:val="006B3D5D"/>
    <w:rsid w:val="006C698C"/>
    <w:rsid w:val="006E1B74"/>
    <w:rsid w:val="006E26FA"/>
    <w:rsid w:val="006E5CA2"/>
    <w:rsid w:val="0070289D"/>
    <w:rsid w:val="0071214D"/>
    <w:rsid w:val="00720816"/>
    <w:rsid w:val="00721BE0"/>
    <w:rsid w:val="0072627A"/>
    <w:rsid w:val="0073417B"/>
    <w:rsid w:val="00741E59"/>
    <w:rsid w:val="00746890"/>
    <w:rsid w:val="00751AB7"/>
    <w:rsid w:val="007632A0"/>
    <w:rsid w:val="007646AD"/>
    <w:rsid w:val="00773A51"/>
    <w:rsid w:val="007748CD"/>
    <w:rsid w:val="007760D3"/>
    <w:rsid w:val="00776C2C"/>
    <w:rsid w:val="007A7217"/>
    <w:rsid w:val="007B494B"/>
    <w:rsid w:val="007C04D3"/>
    <w:rsid w:val="007C77DB"/>
    <w:rsid w:val="007D46DF"/>
    <w:rsid w:val="007E0202"/>
    <w:rsid w:val="007E4139"/>
    <w:rsid w:val="007E4685"/>
    <w:rsid w:val="007E5C8B"/>
    <w:rsid w:val="007F39CB"/>
    <w:rsid w:val="0080227D"/>
    <w:rsid w:val="00802629"/>
    <w:rsid w:val="00805B7E"/>
    <w:rsid w:val="00817355"/>
    <w:rsid w:val="00833ECE"/>
    <w:rsid w:val="00844681"/>
    <w:rsid w:val="00845B56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8E5150"/>
    <w:rsid w:val="0090519D"/>
    <w:rsid w:val="009131D2"/>
    <w:rsid w:val="00924146"/>
    <w:rsid w:val="00927EE8"/>
    <w:rsid w:val="00932509"/>
    <w:rsid w:val="00934AF6"/>
    <w:rsid w:val="0094512F"/>
    <w:rsid w:val="00956EB2"/>
    <w:rsid w:val="00962DA2"/>
    <w:rsid w:val="0096399C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9E2637"/>
    <w:rsid w:val="00A32830"/>
    <w:rsid w:val="00A52072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5ECB"/>
    <w:rsid w:val="00B66D3B"/>
    <w:rsid w:val="00B71E05"/>
    <w:rsid w:val="00B743C4"/>
    <w:rsid w:val="00B86334"/>
    <w:rsid w:val="00B967D2"/>
    <w:rsid w:val="00BD24A6"/>
    <w:rsid w:val="00BF73C7"/>
    <w:rsid w:val="00C0653B"/>
    <w:rsid w:val="00C0706B"/>
    <w:rsid w:val="00C07886"/>
    <w:rsid w:val="00C1096E"/>
    <w:rsid w:val="00C23996"/>
    <w:rsid w:val="00C26732"/>
    <w:rsid w:val="00C32849"/>
    <w:rsid w:val="00C41446"/>
    <w:rsid w:val="00C42F6C"/>
    <w:rsid w:val="00C4584E"/>
    <w:rsid w:val="00C5296E"/>
    <w:rsid w:val="00C60A65"/>
    <w:rsid w:val="00C73A59"/>
    <w:rsid w:val="00C7424C"/>
    <w:rsid w:val="00C77FD1"/>
    <w:rsid w:val="00C87739"/>
    <w:rsid w:val="00CA0326"/>
    <w:rsid w:val="00CB0990"/>
    <w:rsid w:val="00CD4AD6"/>
    <w:rsid w:val="00CF2572"/>
    <w:rsid w:val="00CF6D78"/>
    <w:rsid w:val="00D12445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A6808"/>
    <w:rsid w:val="00DC498C"/>
    <w:rsid w:val="00DD5C55"/>
    <w:rsid w:val="00DD6041"/>
    <w:rsid w:val="00DE624B"/>
    <w:rsid w:val="00E028F4"/>
    <w:rsid w:val="00E2027A"/>
    <w:rsid w:val="00E24D56"/>
    <w:rsid w:val="00E26D98"/>
    <w:rsid w:val="00E52588"/>
    <w:rsid w:val="00E55CF9"/>
    <w:rsid w:val="00E57BE3"/>
    <w:rsid w:val="00E746CE"/>
    <w:rsid w:val="00E750C6"/>
    <w:rsid w:val="00E800C0"/>
    <w:rsid w:val="00E855EC"/>
    <w:rsid w:val="00E95F91"/>
    <w:rsid w:val="00E977E8"/>
    <w:rsid w:val="00EA1921"/>
    <w:rsid w:val="00EA2150"/>
    <w:rsid w:val="00EA2415"/>
    <w:rsid w:val="00EC312D"/>
    <w:rsid w:val="00ED21CD"/>
    <w:rsid w:val="00ED5A64"/>
    <w:rsid w:val="00EE05F4"/>
    <w:rsid w:val="00EE6C08"/>
    <w:rsid w:val="00EF3995"/>
    <w:rsid w:val="00EF7739"/>
    <w:rsid w:val="00F0533C"/>
    <w:rsid w:val="00F05F41"/>
    <w:rsid w:val="00F11BDD"/>
    <w:rsid w:val="00F31EBE"/>
    <w:rsid w:val="00F42675"/>
    <w:rsid w:val="00F66215"/>
    <w:rsid w:val="00F67221"/>
    <w:rsid w:val="00F7060E"/>
    <w:rsid w:val="00F83651"/>
    <w:rsid w:val="00F84239"/>
    <w:rsid w:val="00F849D2"/>
    <w:rsid w:val="00F87FE0"/>
    <w:rsid w:val="00F91013"/>
    <w:rsid w:val="00F96B16"/>
    <w:rsid w:val="00FA4EF5"/>
    <w:rsid w:val="00FA6EFB"/>
    <w:rsid w:val="00FC1FC9"/>
    <w:rsid w:val="00FD709B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36D67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1A3B4-D6ED-4E44-BC7A-1C0AEF57D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25</Pages>
  <Words>105527</Words>
  <Characters>601509</Characters>
  <Application>Microsoft Office Word</Application>
  <DocSecurity>0</DocSecurity>
  <Lines>5012</Lines>
  <Paragraphs>14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20</cp:revision>
  <dcterms:created xsi:type="dcterms:W3CDTF">2017-05-20T12:24:00Z</dcterms:created>
  <dcterms:modified xsi:type="dcterms:W3CDTF">2017-05-25T11:58:00Z</dcterms:modified>
</cp:coreProperties>
</file>